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7"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Different columns denote separation by</w:t>
      </w:r>
      <w:r>
        <w:t xml:space="preserve"> </w:t>
      </w:r>
      <w:r>
        <w:t xml:space="preserve">“</w:t>
      </w:r>
      <w:r>
        <w:t xml:space="preserve">AND</w:t>
      </w:r>
      <w:r>
        <w:t xml:space="preserve">”</w:t>
      </w:r>
      <w:r>
        <w:t xml:space="preserve"> </w:t>
      </w:r>
      <w:r>
        <w:t xml:space="preserve">in the search st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0"/>
        <w:tblLook w:firstRow="0" w:lastRow="0" w:firstColumn="0" w:lastColumn="0" w:noHBand="0" w:noVBand="0" w:val="0000"/>
      </w:tblPr>
      <w:tblGrid>
        <w:gridCol w:w="7920"/>
      </w:tblGrid>
      <w:tr>
        <w:tc>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f16835c5d6f6f296388bf55c14a6b53b1980298"/>
    <w:p>
      <w:pPr>
        <w:pStyle w:val="Heading2"/>
      </w:pPr>
      <w:r>
        <w:t xml:space="preserve">Table S4.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84"/>
        <w:gridCol w:w="1967"/>
        <w:gridCol w:w="2593"/>
        <w:gridCol w:w="2697"/>
        <w:gridCol w:w="207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48, 2.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69,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 1.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78,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3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37, 2.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7, 1.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 (0.14, 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 (0.48, 2.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3,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 (0.49,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 (0.43,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31,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52, 2.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25, 2.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91, 1.15)</w:t>
            </w:r>
          </w:p>
        </w:tc>
      </w:tr>
    </w:tbl>
    <w:bookmarkEnd w:id="23"/>
    <w:bookmarkStart w:id="24" w:name="X7365549ec969411427044f9350e7a55d14c2c5e"/>
    <w:p>
      <w:pPr>
        <w:pStyle w:val="Heading2"/>
      </w:pPr>
      <w:r>
        <w:t xml:space="preserve">Table S5.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56"/>
        <w:gridCol w:w="3024"/>
        <w:gridCol w:w="3876"/>
        <w:gridCol w:w="414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24"/>
    <w:bookmarkStart w:id="25" w:name="table-s6."/>
    <w:p>
      <w:pPr>
        <w:pStyle w:val="Heading2"/>
      </w:pPr>
      <w:r>
        <w:t xml:space="preserve">Table S6.</w:t>
      </w:r>
    </w:p>
    <w:p>
      <w:pPr>
        <w:pStyle w:val="FirstParagraph"/>
      </w:pPr>
      <w:r>
        <w:t xml:space="preserve">Unadjusted and adjusted results by study, sample, and tar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91"/>
        <w:gridCol w:w="893"/>
        <w:gridCol w:w="1394"/>
        <w:gridCol w:w="1253"/>
        <w:gridCol w:w="1285"/>
        <w:gridCol w:w="1047"/>
        <w:gridCol w:w="1079"/>
        <w:gridCol w:w="1137"/>
        <w:gridCol w:w="1603"/>
        <w:gridCol w:w="1169"/>
        <w:gridCol w:w="1492"/>
        <w:gridCol w:w="105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6,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6,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6,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9,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9,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5,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 (95% CI: 0.6,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6,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 (95% CI: 0.6,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6,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5,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5,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5"/>
    <w:bookmarkStart w:id="26" w:name="table-s7."/>
    <w:p>
      <w:pPr>
        <w:pStyle w:val="Heading2"/>
      </w:pPr>
      <w:r>
        <w:t xml:space="preserve">Table S7.</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commentRangeStart w:id="0"/>
      <w:r>
        <w:t xml:space="preserve">.</w:t>
      </w:r>
      <w:commentRangeEnd w:id="0"/>
      <w:r>
        <w:rPr>
          <w:rStyle w:val="CommentReference"/>
        </w:rPr>
        <w:commentReference w:id="0"/>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72"/>
        <w:gridCol w:w="1662"/>
        <w:gridCol w:w="1262"/>
        <w:gridCol w:w="1408"/>
        <w:gridCol w:w="1662"/>
        <w:gridCol w:w="1292"/>
        <w:gridCol w:w="1662"/>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7 (2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9 (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64 (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28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6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6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4 (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4 (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7 (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18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4 (2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76 (2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5 (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1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38 (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15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1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8 (2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4 (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4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9 (2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72 (2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0 (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6 (2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8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7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1 (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87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4 (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26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5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1 (7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30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15 (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6 (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60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8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4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0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1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9 (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7 (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4 (4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4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3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8 (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76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72 (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4 (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8 (2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52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61 (6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67 (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8 (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83 (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32 (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57 (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84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7 (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76 (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68 (8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2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5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4 (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72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68 (6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069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30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5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90 (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0 (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66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91 (4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6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0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0 (5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2 (8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2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42 (5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3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86 (5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88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78 (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46 (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66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2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9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87 (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0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5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8 (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6 (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4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2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53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5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1 (0.1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3 (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3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5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04 (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6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1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3 (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92 (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03 (4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8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8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09 (3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4 (3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08 (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0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08 (5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3 (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8 (5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2 (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3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56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r>
    </w:tbl>
    <w:bookmarkEnd w:id="26"/>
    <w:bookmarkEnd w:id="27"/>
    <w:sectPr w:rsidR="00702FC1" w:rsidRPr="00702FC1"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Arrange and harmonize covariate levels for the table. This doesn’t effect the analysis because it is done study-by-study, but affects the table formatting. Will sort covariate levels better</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7-11T21:55:47Z</dcterms:created>
  <dcterms:modified xsi:type="dcterms:W3CDTF">2021-07-11T21: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